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4" w:name="X84e2b3fe1e50a67093537e5cc4d74bfb1af02de"/>
    <w:p>
      <w:pPr>
        <w:pStyle w:val="Heading1"/>
      </w:pPr>
      <w:r>
        <w:t xml:space="preserve">Cover Letter for Surgeon Position in Saudi Arabia Riyadh</w:t>
      </w:r>
    </w:p>
    <w:p>
      <w:pPr>
        <w:pStyle w:val="FirstParagraph"/>
      </w:pPr>
      <w:r>
        <w:t xml:space="preserve">Dear [Hiring Manager's Name],</w:t>
      </w:r>
    </w:p>
    <w:p>
      <w:pPr>
        <w:pStyle w:val="BodyText"/>
      </w:pPr>
      <w:r>
        <w:t xml:space="preserve">I am writing to express my enthusiastic interest in the Surgeon position at a prestigious healthcare institution in Riyadh, Saudi Arabia. As a dedicated and experienced surgeon with a passion for advancing medical excellence, I am eager to contribute my expertise to the dynamic healthcare landscape of Saudi Arabia. This opportunity aligns perfectly with my professional goals and commitment to delivering exceptional patient care in a culturally rich and rapidly evolving environment.</w:t>
      </w:r>
    </w:p>
    <w:p>
      <w:pPr>
        <w:pStyle w:val="BodyText"/>
      </w:pPr>
      <w:r>
        <w:t xml:space="preserve">With [X years] of experience in surgical practice, I have honed my skills in [specific surgical specialty, e.g., general surgery, orthopedic surgery, cardiothoracic surgery], while maintaining a strong focus on innovation, patient-centered care, and ethical medical practices. My journey as a Surgeon has been guided by the belief that every procedure is an opportunity to transform lives and uphold the highest standards of clinical excellence. I am particularly drawn to Saudi Arabia Riyadh because of its reputation as a global hub for healthcare innovation and its alignment with my vision of contributing to a world-class medical system.</w:t>
      </w:r>
    </w:p>
    <w:bookmarkStart w:id="20" w:name="why-saudi-arabia-riyadh"/>
    <w:p>
      <w:pPr>
        <w:pStyle w:val="Heading2"/>
      </w:pPr>
      <w:r>
        <w:t xml:space="preserve">Why Saudi Arabia Riyadh?</w:t>
      </w:r>
    </w:p>
    <w:p>
      <w:pPr>
        <w:pStyle w:val="FirstParagraph"/>
      </w:pPr>
      <w:r>
        <w:t xml:space="preserve">Saudi Arabia has emerged as a leader in healthcare development, with initiatives like Vision 2030 driving investments in advanced medical infrastructure and international collaboration. Riyadh, as the capital city, is at the forefront of this transformation. The city’s state-of-the-art hospitals, cutting-edge research facilities, and commitment to attracting top-tier medical professionals make it an ideal location for a Surgeon like myself to thrive. I am particularly inspired by the opportunities to work alongside multidisciplinary teams and contribute to the Kingdom’s mission of providing world-class healthcare services.</w:t>
      </w:r>
    </w:p>
    <w:p>
      <w:pPr>
        <w:pStyle w:val="BodyText"/>
      </w:pPr>
      <w:r>
        <w:t xml:space="preserve">The cultural significance of Saudi Arabia Riyadh also resonates deeply with me. The blend of traditional values and modernity in this vibrant city creates a unique environment where medical professionals can make a meaningful impact. I am committed to respecting local customs, building trust with patients, and fostering collaborative relationships with colleagues who share the same dedication to excellence.</w:t>
      </w:r>
    </w:p>
    <w:bookmarkEnd w:id="20"/>
    <w:bookmarkStart w:id="21" w:name="X820967847640df3c0d33599fbe4dd66205affec"/>
    <w:p>
      <w:pPr>
        <w:pStyle w:val="Heading2"/>
      </w:pPr>
      <w:r>
        <w:t xml:space="preserve">Professional Qualifications and Experience</w:t>
      </w:r>
    </w:p>
    <w:p>
      <w:pPr>
        <w:pStyle w:val="FirstParagraph"/>
      </w:pPr>
      <w:r>
        <w:t xml:space="preserve">My career as a Surgeon has been marked by a relentless pursuit of knowledge and skill refinement. I have completed my medical degree at [Medical School Name], followed by [Residency/Fellowship] training at [Hospital/Institution Name], where I gained hands-on experience in complex surgical procedures and patient management. My work has been recognized through awards such as [specific award or certification, e.g., "Best Surgical Resident 20XX" or "Certification in Minimally Invasive Surgery"], which reflect my commitment to excellence.</w:t>
      </w:r>
    </w:p>
    <w:p>
      <w:pPr>
        <w:pStyle w:val="BodyText"/>
      </w:pPr>
      <w:r>
        <w:t xml:space="preserve">Throughout my practice, I have demonstrated expertise in [list specific procedures or techniques, e.g., laparoscopic surgeries, trauma care, reconstructive surgery], while maintaining a strong focus on patient safety and outcomes. My ability to work under pressure, adapt to evolving medical challenges, and lead teams has been instrumental in achieving successful results. For instance, during my tenure at [Previous Institution], I contributed to a 20% reduction in postoperative complications through the implementation of evidence-based protocols.</w:t>
      </w:r>
    </w:p>
    <w:p>
      <w:pPr>
        <w:pStyle w:val="BodyText"/>
      </w:pPr>
      <w:r>
        <w:t xml:space="preserve">In addition to clinical practice, I have actively participated in research and academic activities. My work on [specific research topic, e.g., "innovations in robotic-assisted surgery"] has been published in peer-reviewed journals such as [Journal Name], and I have presented my findings at international conferences like [Conference Name]. These experiences have deepened my understanding of the latest advancements in surgery and reinforced my desire to contribute to similar breakthroughs in Saudi Arabia Riyadh.</w:t>
      </w:r>
    </w:p>
    <w:bookmarkEnd w:id="21"/>
    <w:bookmarkStart w:id="22" w:name="why-i-am-the-right-candidate"/>
    <w:p>
      <w:pPr>
        <w:pStyle w:val="Heading2"/>
      </w:pPr>
      <w:r>
        <w:t xml:space="preserve">Why I Am the Right Candidate</w:t>
      </w:r>
    </w:p>
    <w:p>
      <w:pPr>
        <w:pStyle w:val="FirstParagraph"/>
      </w:pPr>
      <w:r>
        <w:t xml:space="preserve">As a Surgeon, I bring not only technical expertise but also a patient-first mindset and cultural adaptability. I have experience working in diverse settings, including [mention any international experience if applicable], where I learned to navigate different healthcare systems while maintaining the highest standards of care. This global perspective enables me to collaborate effectively with teams in Riyadh and provide culturally sensitive treatment to patients from all backgrounds.</w:t>
      </w:r>
    </w:p>
    <w:p>
      <w:pPr>
        <w:pStyle w:val="BodyText"/>
      </w:pPr>
      <w:r>
        <w:t xml:space="preserve">My leadership skills and ability to mentor junior surgeons have also been recognized by peers and supervisors. At [Previous Institution], I led a team of residents in a high-volume surgical department, where we achieved outstanding patient satisfaction scores. I am confident that these qualities will allow me to contribute meaningfully to the surgical department in Riyadh.</w:t>
      </w:r>
    </w:p>
    <w:bookmarkEnd w:id="22"/>
    <w:bookmarkStart w:id="23" w:name="conclusion"/>
    <w:p>
      <w:pPr>
        <w:pStyle w:val="Heading2"/>
      </w:pPr>
      <w:r>
        <w:t xml:space="preserve">Conclusion</w:t>
      </w:r>
    </w:p>
    <w:p>
      <w:pPr>
        <w:pStyle w:val="FirstParagraph"/>
      </w:pPr>
      <w:r>
        <w:t xml:space="preserve">In conclusion, I am excited about the opportunity to join a renowned healthcare institution in Saudi Arabia Riyadh as a Surgeon. My qualifications, passion for surgery, and alignment with the Kingdom’s vision for medical excellence position me to make a valuable contribution. I am eager to bring my experience and dedication to your team while growing professionally in this inspiring environment.</w:t>
      </w:r>
    </w:p>
    <w:p>
      <w:pPr>
        <w:pStyle w:val="BodyText"/>
      </w:pPr>
      <w:r>
        <w:t xml:space="preserve">Thank you for considering my application. I would be honored to discuss how my skills and vision align with the goals of your institution. Please feel free to contact me at [Your Phone Number] or [Your Email Address] at your earliest convenience.</w:t>
      </w:r>
    </w:p>
    <w:p>
      <w:pPr>
        <w:pStyle w:val="BodyText"/>
      </w:pPr>
      <w:r>
        <w:t xml:space="preserve">Sincerely,</w:t>
      </w:r>
    </w:p>
    <w:p>
      <w:pPr>
        <w:pStyle w:val="BodyText"/>
      </w:pPr>
      <w:r>
        <w:t xml:space="preserve">[Your Full Name]</w:t>
      </w:r>
      <w:r>
        <w:br/>
      </w:r>
      <w:r>
        <w:t xml:space="preserve">[Your Professional Title, e.g., "Board-Certified Surgeon"]</w:t>
      </w:r>
      <w:r>
        <w:br/>
      </w:r>
      <w:r>
        <w:t xml:space="preserve">[Contact Information: Phone, Email, LinkedIn/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rgeon Position in Saudi Arabia Riyadh</dc:title>
  <dc:creator/>
  <dc:language>en</dc:language>
  <cp:keywords/>
  <dcterms:created xsi:type="dcterms:W3CDTF">2025-12-10T07:53:44Z</dcterms:created>
  <dcterms:modified xsi:type="dcterms:W3CDTF">2025-12-10T07:53:44Z</dcterms:modified>
</cp:coreProperties>
</file>

<file path=docProps/custom.xml><?xml version="1.0" encoding="utf-8"?>
<Properties xmlns="http://schemas.openxmlformats.org/officeDocument/2006/custom-properties" xmlns:vt="http://schemas.openxmlformats.org/officeDocument/2006/docPropsVTypes"/>
</file>